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48F9782C" w:rsidR="004231E6" w:rsidRDefault="00BA3249" w:rsidP="00214C4F">
      <w:pPr>
        <w:spacing w:after="0" w:line="259" w:lineRule="auto"/>
        <w:ind w:left="0" w:right="6" w:firstLine="0"/>
        <w:jc w:val="center"/>
      </w:pPr>
      <w:r>
        <w:rPr>
          <w:sz w:val="36"/>
        </w:rPr>
        <w:t>Sirazum Munira Tisha</w:t>
      </w:r>
    </w:p>
    <w:p w14:paraId="5E188823" w14:textId="7C033F82" w:rsidR="004231E6" w:rsidRDefault="007F4113" w:rsidP="00214C4F">
      <w:pPr>
        <w:spacing w:after="0" w:line="259" w:lineRule="auto"/>
        <w:jc w:val="center"/>
      </w:pPr>
      <w:r>
        <w:t>Assistant Professor</w:t>
      </w:r>
    </w:p>
    <w:p w14:paraId="6D70F097" w14:textId="77777777" w:rsidR="007F4113" w:rsidRDefault="007F4113" w:rsidP="00214C4F">
      <w:pPr>
        <w:spacing w:after="0" w:line="259" w:lineRule="auto"/>
        <w:ind w:right="4"/>
        <w:jc w:val="center"/>
      </w:pPr>
      <w:r>
        <w:t>Department of Mathematics and Computer Science</w:t>
      </w:r>
    </w:p>
    <w:p w14:paraId="4A7CB541" w14:textId="1DA214C8" w:rsidR="004231E6" w:rsidRDefault="007F4113" w:rsidP="00214C4F">
      <w:pPr>
        <w:spacing w:after="0" w:line="259" w:lineRule="auto"/>
        <w:ind w:right="4"/>
        <w:jc w:val="center"/>
      </w:pPr>
      <w:r>
        <w:t>Rollins College, Winter Park, F</w:t>
      </w:r>
      <w:r w:rsidR="001762EE">
        <w:t>lorida</w:t>
      </w:r>
    </w:p>
    <w:p w14:paraId="2D424E57" w14:textId="26B8B5D0" w:rsidR="004231E6" w:rsidRDefault="00BA3249" w:rsidP="00214C4F">
      <w:pPr>
        <w:spacing w:after="0" w:line="259" w:lineRule="auto"/>
        <w:ind w:left="0" w:right="4" w:firstLine="0"/>
        <w:jc w:val="center"/>
      </w:pPr>
      <w:r>
        <w:t xml:space="preserve">Email: </w:t>
      </w:r>
      <w:r w:rsidR="001762EE">
        <w:rPr>
          <w:color w:val="0000FF"/>
          <w:u w:val="single" w:color="0000FF"/>
        </w:rPr>
        <w:t>stisha@rollins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</w:p>
    <w:p w14:paraId="63C41D45" w14:textId="6089E8AF" w:rsidR="004231E6" w:rsidRDefault="00321B7B" w:rsidP="00214C4F">
      <w:pPr>
        <w:spacing w:after="0" w:line="259" w:lineRule="auto"/>
        <w:jc w:val="center"/>
      </w:pPr>
      <w:r>
        <w:t xml:space="preserve">Website: </w:t>
      </w:r>
      <w:r w:rsidR="00BA3249">
        <w:t xml:space="preserve"> </w:t>
      </w:r>
      <w:hyperlink r:id="rId7" w:history="1">
        <w:r w:rsidR="005C5E5E" w:rsidRPr="009E7D4F">
          <w:rPr>
            <w:rStyle w:val="Hyperlink"/>
          </w:rPr>
          <w:t>https://sirazummuniratisha.github.io/</w:t>
        </w:r>
      </w:hyperlink>
    </w:p>
    <w:p w14:paraId="75A3CCB6" w14:textId="043ED308" w:rsidR="004231E6" w:rsidRDefault="00BA3249" w:rsidP="00214C4F">
      <w:pPr>
        <w:pStyle w:val="Heading1"/>
        <w:ind w:left="-5"/>
      </w:pPr>
      <w:r>
        <w:t>Profess</w:t>
      </w:r>
      <w:r w:rsidR="00F91DCD">
        <w:t>i</w:t>
      </w:r>
      <w:r>
        <w:t xml:space="preserve">onal Preparation </w:t>
      </w:r>
    </w:p>
    <w:p w14:paraId="27F14A7E" w14:textId="77777777" w:rsidR="004231E6" w:rsidRDefault="00BA3249" w:rsidP="00214C4F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B6AFA78" w14:textId="0C658021" w:rsidR="0092301C" w:rsidRDefault="00BA3249" w:rsidP="00214C4F">
      <w:pPr>
        <w:spacing w:after="44" w:line="389" w:lineRule="auto"/>
        <w:ind w:left="-5" w:right="0"/>
        <w:rPr>
          <w:sz w:val="18"/>
        </w:rPr>
      </w:pPr>
      <w:r>
        <w:rPr>
          <w:sz w:val="18"/>
        </w:rPr>
        <w:t>Louisian</w:t>
      </w:r>
      <w:r w:rsidR="007C644F">
        <w:rPr>
          <w:sz w:val="18"/>
        </w:rPr>
        <w:t>a</w:t>
      </w:r>
      <w:r>
        <w:rPr>
          <w:sz w:val="18"/>
        </w:rPr>
        <w:t xml:space="preserve">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</w:t>
      </w:r>
      <w:r>
        <w:rPr>
          <w:sz w:val="18"/>
        </w:rPr>
        <w:tab/>
        <w:t xml:space="preserve"> </w:t>
      </w:r>
      <w:r w:rsidR="0004464F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Ph.D., </w:t>
      </w:r>
      <w:r w:rsidR="00CB25B3">
        <w:rPr>
          <w:sz w:val="18"/>
        </w:rPr>
        <w:t xml:space="preserve">May </w:t>
      </w:r>
      <w:r w:rsidR="00C706D2">
        <w:rPr>
          <w:sz w:val="18"/>
        </w:rPr>
        <w:t>2023</w:t>
      </w:r>
    </w:p>
    <w:p w14:paraId="6EC39EA9" w14:textId="04642531" w:rsidR="004231E6" w:rsidRDefault="00BA3249" w:rsidP="00214C4F">
      <w:pPr>
        <w:spacing w:after="44" w:line="389" w:lineRule="auto"/>
        <w:ind w:left="-5" w:right="0"/>
      </w:pPr>
      <w:r>
        <w:rPr>
          <w:sz w:val="18"/>
        </w:rPr>
        <w:t xml:space="preserve">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Computer Science   </w:t>
      </w:r>
      <w:r>
        <w:rPr>
          <w:sz w:val="18"/>
        </w:rPr>
        <w:tab/>
        <w:t xml:space="preserve"> </w:t>
      </w:r>
      <w:r w:rsidR="0092301C">
        <w:rPr>
          <w:sz w:val="18"/>
        </w:rPr>
        <w:t xml:space="preserve">      </w:t>
      </w:r>
      <w:r w:rsidR="00DB3999">
        <w:rPr>
          <w:sz w:val="18"/>
        </w:rPr>
        <w:t xml:space="preserve">      </w:t>
      </w:r>
      <w:r>
        <w:rPr>
          <w:sz w:val="18"/>
        </w:rPr>
        <w:t xml:space="preserve">M.Sc., </w:t>
      </w:r>
      <w:r w:rsidR="00285BEA">
        <w:rPr>
          <w:sz w:val="18"/>
        </w:rPr>
        <w:t xml:space="preserve">December </w:t>
      </w:r>
      <w:r>
        <w:rPr>
          <w:sz w:val="18"/>
        </w:rPr>
        <w:t xml:space="preserve">2019  </w:t>
      </w:r>
    </w:p>
    <w:p w14:paraId="1AFEDD64" w14:textId="136E8A07" w:rsidR="003C1A93" w:rsidRDefault="00BA3249" w:rsidP="00214C4F">
      <w:pPr>
        <w:spacing w:after="0" w:line="389" w:lineRule="auto"/>
        <w:ind w:left="-5" w:right="0"/>
        <w:rPr>
          <w:sz w:val="18"/>
        </w:rPr>
      </w:pPr>
      <w:r w:rsidRPr="00A52CCE">
        <w:rPr>
          <w:sz w:val="16"/>
          <w:szCs w:val="24"/>
        </w:rPr>
        <w:t xml:space="preserve">Rajshahi University of Engineering &amp; Technology, Bangladesh  </w:t>
      </w:r>
      <w:r>
        <w:rPr>
          <w:sz w:val="18"/>
        </w:rPr>
        <w:tab/>
      </w:r>
      <w:r w:rsidR="0004464F">
        <w:rPr>
          <w:sz w:val="18"/>
        </w:rPr>
        <w:t xml:space="preserve"> </w:t>
      </w:r>
      <w:r w:rsidRPr="0092301C">
        <w:rPr>
          <w:sz w:val="16"/>
          <w:szCs w:val="24"/>
        </w:rPr>
        <w:t xml:space="preserve">Computer Science &amp; Engineering  </w:t>
      </w:r>
      <w:r w:rsidR="0092301C">
        <w:rPr>
          <w:sz w:val="18"/>
        </w:rPr>
        <w:t xml:space="preserve">     </w:t>
      </w:r>
      <w:r w:rsidR="00DB3999">
        <w:rPr>
          <w:sz w:val="18"/>
        </w:rPr>
        <w:t xml:space="preserve">     </w:t>
      </w:r>
      <w:r w:rsidR="002B410E">
        <w:rPr>
          <w:sz w:val="18"/>
        </w:rPr>
        <w:t xml:space="preserve"> </w:t>
      </w:r>
      <w:r>
        <w:rPr>
          <w:sz w:val="18"/>
        </w:rPr>
        <w:t xml:space="preserve">B.Sc.(Engg.), </w:t>
      </w:r>
      <w:r w:rsidR="004919FA">
        <w:rPr>
          <w:sz w:val="18"/>
        </w:rPr>
        <w:t xml:space="preserve">December </w:t>
      </w:r>
      <w:r>
        <w:rPr>
          <w:sz w:val="18"/>
        </w:rPr>
        <w:t xml:space="preserve">2014 </w:t>
      </w:r>
    </w:p>
    <w:p w14:paraId="51BA6301" w14:textId="77777777" w:rsidR="003C1A93" w:rsidRDefault="003C1A93" w:rsidP="00214C4F">
      <w:pPr>
        <w:spacing w:after="0" w:line="389" w:lineRule="auto"/>
        <w:ind w:left="-5" w:right="0"/>
        <w:rPr>
          <w:sz w:val="18"/>
        </w:rPr>
      </w:pPr>
    </w:p>
    <w:p w14:paraId="61AA9FE5" w14:textId="3E800E89" w:rsidR="004231E6" w:rsidRDefault="00BA3249" w:rsidP="00214C4F">
      <w:pPr>
        <w:spacing w:after="0" w:line="240" w:lineRule="auto"/>
        <w:ind w:left="-5" w:right="0"/>
      </w:pPr>
      <w:r>
        <w:rPr>
          <w:b/>
        </w:rPr>
        <w:t xml:space="preserve">Appointments </w:t>
      </w:r>
    </w:p>
    <w:p w14:paraId="69C5009C" w14:textId="77777777" w:rsidR="004231E6" w:rsidRDefault="00BA3249" w:rsidP="00214C4F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E95E037" w14:textId="149D0BF1" w:rsidR="00D708A8" w:rsidRDefault="00D708A8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Assistant Professor                        </w:t>
      </w:r>
      <w:r w:rsidR="001909B3">
        <w:t xml:space="preserve">          </w:t>
      </w:r>
      <w:r>
        <w:t>Rollins College</w:t>
      </w:r>
      <w:r w:rsidR="00444AB7">
        <w:t xml:space="preserve">                                           Aug </w:t>
      </w:r>
      <w:r w:rsidR="00F158B1">
        <w:t xml:space="preserve">14, </w:t>
      </w:r>
      <w:r w:rsidR="00444AB7">
        <w:t xml:space="preserve">2023 </w:t>
      </w:r>
      <w:r w:rsidR="00526608">
        <w:t>-</w:t>
      </w:r>
      <w:r w:rsidR="003D7820">
        <w:t xml:space="preserve"> </w:t>
      </w:r>
      <w:r w:rsidR="00526608">
        <w:t>Present</w:t>
      </w:r>
    </w:p>
    <w:p w14:paraId="54A506DC" w14:textId="12BD3A23" w:rsidR="0008593E" w:rsidRDefault="00641621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Teaching Assistant</w:t>
      </w:r>
      <w:r w:rsidR="001D510C">
        <w:t xml:space="preserve">                 </w:t>
      </w:r>
      <w:r w:rsidR="001D510C">
        <w:t>Louisiana State University                       Jan 01, 2023 - May 19, 2023</w:t>
      </w:r>
    </w:p>
    <w:p w14:paraId="286CEF7D" w14:textId="27AAD2D8" w:rsidR="00641621" w:rsidRDefault="00641621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 (Instructor in Practice) </w:t>
      </w:r>
      <w:r w:rsidR="0008593E">
        <w:tab/>
        <w:t xml:space="preserve">                </w:t>
      </w:r>
      <w:r w:rsidR="006F7C8E">
        <w:t xml:space="preserve">          </w:t>
      </w:r>
    </w:p>
    <w:p w14:paraId="45B55A81" w14:textId="24AA040F" w:rsidR="004231E6" w:rsidRDefault="00BA3249" w:rsidP="00214C4F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</w:r>
      <w:r w:rsidR="00752E00">
        <w:t xml:space="preserve">                </w:t>
      </w:r>
      <w:r>
        <w:t xml:space="preserve">Louisiana State University </w:t>
      </w:r>
      <w:r>
        <w:tab/>
        <w:t xml:space="preserve"> </w:t>
      </w:r>
      <w:r>
        <w:tab/>
        <w:t xml:space="preserve"> </w:t>
      </w:r>
      <w:r w:rsidR="00D82B8E">
        <w:t xml:space="preserve">                   </w:t>
      </w:r>
      <w:r>
        <w:t>May</w:t>
      </w:r>
      <w:r w:rsidR="002B6D83">
        <w:t xml:space="preserve"> 15,</w:t>
      </w:r>
      <w:r>
        <w:t xml:space="preserve"> 2020 </w:t>
      </w:r>
      <w:r w:rsidR="002B6D83">
        <w:t>-</w:t>
      </w:r>
      <w:r w:rsidR="003D7820">
        <w:t xml:space="preserve"> </w:t>
      </w:r>
      <w:r w:rsidR="00641621">
        <w:t xml:space="preserve">Dec </w:t>
      </w:r>
      <w:r w:rsidR="002B6D83">
        <w:t>31,</w:t>
      </w:r>
      <w:r w:rsidR="003D5588">
        <w:t xml:space="preserve"> </w:t>
      </w:r>
      <w:r w:rsidR="00641621">
        <w:t>2022</w:t>
      </w:r>
    </w:p>
    <w:p w14:paraId="2FC90AA1" w14:textId="7F04281C" w:rsidR="001909B3" w:rsidRDefault="00BA3249" w:rsidP="00214C4F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 w:rsidR="0020056B">
        <w:t xml:space="preserve">                                    </w:t>
      </w:r>
      <w:r w:rsidR="00062A45">
        <w:t xml:space="preserve"> </w:t>
      </w:r>
      <w:r>
        <w:t>McKinley Senior High School,</w:t>
      </w:r>
      <w:r w:rsidR="00062A45">
        <w:t xml:space="preserve">                </w:t>
      </w:r>
      <w:r w:rsidR="00062A45">
        <w:t xml:space="preserve">Sep 03, 2019 - May 22, 2020 </w:t>
      </w:r>
    </w:p>
    <w:p w14:paraId="595DEE0A" w14:textId="0CA2E1B8" w:rsidR="004231E6" w:rsidRDefault="001909B3" w:rsidP="00214C4F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ab/>
      </w:r>
      <w:r w:rsidR="0020056B">
        <w:t xml:space="preserve">                                                                   </w:t>
      </w:r>
      <w:r w:rsidR="00062A45">
        <w:t xml:space="preserve"> </w:t>
      </w:r>
      <w:r w:rsidR="00BA3249">
        <w:t xml:space="preserve">Baton Rouge, LA </w:t>
      </w:r>
      <w:r w:rsidR="007B6E20">
        <w:t xml:space="preserve">                                     </w:t>
      </w:r>
    </w:p>
    <w:p w14:paraId="0381D40C" w14:textId="5B7F660B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</w:r>
      <w:r w:rsidR="001D510C">
        <w:t xml:space="preserve">                </w:t>
      </w:r>
      <w:r>
        <w:t xml:space="preserve">Louisiana State University </w:t>
      </w:r>
      <w:r>
        <w:tab/>
        <w:t xml:space="preserve"> </w:t>
      </w:r>
      <w:r>
        <w:tab/>
        <w:t xml:space="preserve"> </w:t>
      </w:r>
      <w:r w:rsidR="00C13569">
        <w:t xml:space="preserve">                   </w:t>
      </w:r>
      <w:r>
        <w:t>Aug</w:t>
      </w:r>
      <w:r w:rsidR="00E449B4">
        <w:t xml:space="preserve"> 15,</w:t>
      </w:r>
      <w:r>
        <w:t xml:space="preserve"> 2017 </w:t>
      </w:r>
      <w:r w:rsidR="00F5514C">
        <w:t>-</w:t>
      </w:r>
      <w:r>
        <w:t xml:space="preserve"> </w:t>
      </w:r>
      <w:r w:rsidR="00E449B4">
        <w:t>May 22,</w:t>
      </w:r>
      <w:r w:rsidR="00F5514C">
        <w:t xml:space="preserve"> </w:t>
      </w:r>
      <w:r>
        <w:t xml:space="preserve">2019 </w:t>
      </w:r>
    </w:p>
    <w:p w14:paraId="26B07EBE" w14:textId="08A2180B" w:rsidR="004231E6" w:rsidRDefault="00BA3249" w:rsidP="00214C4F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</w:r>
      <w:r w:rsidR="00C13569">
        <w:t xml:space="preserve">              </w:t>
      </w:r>
      <w:r>
        <w:t xml:space="preserve">Louisiana State University </w:t>
      </w:r>
      <w:r>
        <w:tab/>
        <w:t xml:space="preserve"> </w:t>
      </w:r>
      <w:r>
        <w:tab/>
        <w:t xml:space="preserve"> </w:t>
      </w:r>
      <w:r w:rsidR="00C13569">
        <w:t xml:space="preserve">                   </w:t>
      </w:r>
      <w:r>
        <w:t>Aug</w:t>
      </w:r>
      <w:r w:rsidR="009B2BF7">
        <w:t xml:space="preserve"> 15,</w:t>
      </w:r>
      <w:r>
        <w:t xml:space="preserve"> 2016 </w:t>
      </w:r>
      <w:r w:rsidR="009B2BF7">
        <w:t xml:space="preserve">- </w:t>
      </w:r>
      <w:r>
        <w:t>Aug</w:t>
      </w:r>
      <w:r w:rsidR="009B2BF7">
        <w:t xml:space="preserve"> 1</w:t>
      </w:r>
      <w:r w:rsidR="00E449B4">
        <w:t>4</w:t>
      </w:r>
      <w:r w:rsidR="009B2BF7">
        <w:t>,</w:t>
      </w:r>
      <w:r>
        <w:t xml:space="preserve"> 2017 </w:t>
      </w:r>
    </w:p>
    <w:p w14:paraId="5BFB0335" w14:textId="77777777" w:rsidR="004231E6" w:rsidRDefault="00BA3249" w:rsidP="00214C4F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 w:rsidP="00214C4F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F692E5E" w14:textId="4E9FAC86" w:rsidR="003A4C32" w:rsidRDefault="00D668D9" w:rsidP="00740521">
      <w:pPr>
        <w:numPr>
          <w:ilvl w:val="0"/>
          <w:numId w:val="1"/>
        </w:numPr>
        <w:spacing w:after="38"/>
        <w:ind w:left="1065" w:right="0" w:hanging="360"/>
      </w:pPr>
      <w:r>
        <w:t>Instructing</w:t>
      </w:r>
      <w:r w:rsidR="00DB108B">
        <w:t xml:space="preserve"> different Computer Science related course</w:t>
      </w:r>
      <w:r>
        <w:t xml:space="preserve"> </w:t>
      </w:r>
      <w:r w:rsidR="005046FF">
        <w:t>to undergraduate level.</w:t>
      </w:r>
    </w:p>
    <w:p w14:paraId="6E81D551" w14:textId="2C6E7A2F" w:rsidR="004231E6" w:rsidRDefault="00DF64AA" w:rsidP="00740521">
      <w:pPr>
        <w:numPr>
          <w:ilvl w:val="0"/>
          <w:numId w:val="1"/>
        </w:numPr>
        <w:spacing w:after="38"/>
        <w:ind w:left="1065" w:right="0" w:hanging="360"/>
      </w:pPr>
      <w:r>
        <w:t>Developed</w:t>
      </w:r>
      <w:r w:rsidR="00BA3249">
        <w:t xml:space="preserve"> an automated grading system using machine learning for high school level CS</w:t>
      </w:r>
      <w:r w:rsidR="00CC7A11">
        <w:t>-</w:t>
      </w:r>
      <w:r w:rsidR="00BA3249">
        <w:t>for</w:t>
      </w:r>
      <w:r w:rsidR="00CC7A11">
        <w:t>-</w:t>
      </w:r>
      <w:r w:rsidR="00BA3249">
        <w:t xml:space="preserve"> all </w:t>
      </w:r>
      <w:r w:rsidR="00CC7A11">
        <w:t xml:space="preserve">course </w:t>
      </w:r>
      <w:r w:rsidR="00BA3249">
        <w:t xml:space="preserve">named Introduction to Computational Thinking (ICT). </w:t>
      </w:r>
      <w:r w:rsidR="0009782C">
        <w:t xml:space="preserve">This </w:t>
      </w:r>
      <w:r w:rsidR="00A860F2">
        <w:t xml:space="preserve">research is </w:t>
      </w:r>
      <w:r w:rsidR="002C6907">
        <w:t xml:space="preserve">funded by </w:t>
      </w:r>
      <w:r w:rsidR="00BF3F88">
        <w:t xml:space="preserve">Louisiana Department of Education and </w:t>
      </w:r>
      <w:r w:rsidR="00FF2C9D">
        <w:t>NSF CS-for-all grant</w:t>
      </w:r>
      <w:r w:rsidR="00BF3F88">
        <w:t>s.</w:t>
      </w:r>
      <w:r w:rsidR="00FF2C9D">
        <w:t xml:space="preserve"> </w:t>
      </w:r>
    </w:p>
    <w:p w14:paraId="594835CE" w14:textId="6C31AE32" w:rsidR="00DB26D8" w:rsidRDefault="00DB26D8" w:rsidP="00740521">
      <w:pPr>
        <w:numPr>
          <w:ilvl w:val="0"/>
          <w:numId w:val="1"/>
        </w:numPr>
        <w:spacing w:after="40"/>
        <w:ind w:left="1065" w:right="0" w:hanging="360"/>
      </w:pPr>
      <w:r>
        <w:t>Served as an Instructor and coordinator for three summer term</w:t>
      </w:r>
      <w:r w:rsidR="00D5168E">
        <w:t>s</w:t>
      </w:r>
      <w:r>
        <w:t xml:space="preserve"> local high school teacher training program to prepare themselves to teach ICT course. </w:t>
      </w:r>
    </w:p>
    <w:p w14:paraId="05E1647D" w14:textId="01DB6898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Served as team leader for developing video games in a graduate level course project </w:t>
      </w:r>
    </w:p>
    <w:p w14:paraId="7372B40F" w14:textId="77777777" w:rsidR="00BE3D23" w:rsidRPr="00BE3D23" w:rsidRDefault="00BA3249" w:rsidP="00BE3D23">
      <w:pPr>
        <w:numPr>
          <w:ilvl w:val="0"/>
          <w:numId w:val="1"/>
        </w:numPr>
        <w:ind w:left="1065" w:right="0" w:hanging="360"/>
      </w:pPr>
      <w:r>
        <w:t>Served as a teaching assistant for courses like Computer Graphics, Video game design, Programming with C/C++, Statistics and Graphs in M</w:t>
      </w:r>
      <w:r w:rsidR="00513DFE">
        <w:t>ATLAB</w:t>
      </w:r>
      <w:r>
        <w:t>, Computer Science with C++ (labs), Computer Science II majors(labs).</w:t>
      </w:r>
    </w:p>
    <w:p w14:paraId="117E1440" w14:textId="49CDB3AC" w:rsidR="004231E6" w:rsidRDefault="00BA3249" w:rsidP="00BE3D23">
      <w:pPr>
        <w:numPr>
          <w:ilvl w:val="0"/>
          <w:numId w:val="1"/>
        </w:numPr>
        <w:ind w:left="1065" w:right="0" w:hanging="360"/>
      </w:pPr>
      <w:r>
        <w:t xml:space="preserve">Developed a multi-modal fusion system by fusing Kinect depth sensor and Thermal camera for 3D human body shape estimation as </w:t>
      </w:r>
      <w:r w:rsidR="00C42A5B">
        <w:t>masters’</w:t>
      </w:r>
      <w:r>
        <w:t xml:space="preserve"> theses research work.</w:t>
      </w:r>
      <w:r w:rsidRPr="00BE3D23">
        <w:rPr>
          <w:b/>
        </w:rPr>
        <w:t xml:space="preserve"> </w:t>
      </w:r>
    </w:p>
    <w:p w14:paraId="2CDB89EF" w14:textId="77777777" w:rsidR="004231E6" w:rsidRDefault="00BA3249" w:rsidP="00740521">
      <w:pPr>
        <w:numPr>
          <w:ilvl w:val="0"/>
          <w:numId w:val="1"/>
        </w:numPr>
        <w:ind w:left="1065" w:right="0" w:hanging="360"/>
      </w:pPr>
      <w:r>
        <w:t xml:space="preserve">Taught AP Computer Science Principles in a local high school. </w:t>
      </w:r>
    </w:p>
    <w:p w14:paraId="584F7FDD" w14:textId="77777777" w:rsidR="005046FF" w:rsidRDefault="005046FF" w:rsidP="005046FF">
      <w:pPr>
        <w:ind w:left="1065" w:right="0" w:firstLine="0"/>
      </w:pPr>
    </w:p>
    <w:p w14:paraId="7D474F84" w14:textId="77777777" w:rsidR="004231E6" w:rsidRDefault="00BA3249" w:rsidP="00214C4F">
      <w:pPr>
        <w:spacing w:after="0" w:line="259" w:lineRule="auto"/>
        <w:ind w:left="0" w:right="0" w:firstLine="0"/>
      </w:pPr>
      <w:r>
        <w:lastRenderedPageBreak/>
        <w:t xml:space="preserve"> </w:t>
      </w:r>
    </w:p>
    <w:p w14:paraId="33C275E9" w14:textId="77777777" w:rsidR="004231E6" w:rsidRDefault="00BA3249" w:rsidP="00214C4F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5693A9AA" w:rsidR="004231E6" w:rsidRDefault="00BA3249" w:rsidP="00324575">
      <w:pPr>
        <w:numPr>
          <w:ilvl w:val="0"/>
          <w:numId w:val="2"/>
        </w:numPr>
        <w:ind w:left="1065" w:right="0" w:hanging="360"/>
      </w:pPr>
      <w:r>
        <w:rPr>
          <w:b/>
        </w:rPr>
        <w:t xml:space="preserve">Machine </w:t>
      </w:r>
      <w:r w:rsidR="00C42A5B">
        <w:rPr>
          <w:b/>
        </w:rPr>
        <w:t>Learning:</w:t>
      </w:r>
      <w:r>
        <w:t xml:space="preserve"> WEKA, Scikit-learn (Python) </w:t>
      </w:r>
    </w:p>
    <w:p w14:paraId="405F47FC" w14:textId="77777777" w:rsidR="00324575" w:rsidRDefault="00BA3249" w:rsidP="00324575">
      <w:pPr>
        <w:numPr>
          <w:ilvl w:val="0"/>
          <w:numId w:val="2"/>
        </w:numPr>
        <w:spacing w:after="38"/>
        <w:ind w:left="1065" w:right="0" w:hanging="360"/>
      </w:pPr>
      <w:r>
        <w:rPr>
          <w:b/>
        </w:rPr>
        <w:t>Additional Python Libraries/Math and Stats:</w:t>
      </w:r>
      <w:r>
        <w:t xml:space="preserve"> Pandas, NumPy, Pygment, Seaborn, TensorFlow, PyTorch, SciPy, OpenCV, Matplotlib, MATLAB </w:t>
      </w:r>
    </w:p>
    <w:p w14:paraId="32B3E4F5" w14:textId="2A274A6F" w:rsidR="004231E6" w:rsidRDefault="00BA3249" w:rsidP="00324575">
      <w:pPr>
        <w:numPr>
          <w:ilvl w:val="0"/>
          <w:numId w:val="2"/>
        </w:numPr>
        <w:spacing w:after="38"/>
        <w:ind w:left="1065" w:right="0" w:hanging="360"/>
      </w:pPr>
      <w:r w:rsidRPr="00324575">
        <w:rPr>
          <w:b/>
          <w:bCs/>
        </w:rPr>
        <w:t>GPU Programming</w:t>
      </w:r>
      <w:r>
        <w:t>:</w:t>
      </w:r>
      <w:r w:rsidRPr="00324575">
        <w:t xml:space="preserve">  NVIDIA CUDA  </w:t>
      </w:r>
    </w:p>
    <w:p w14:paraId="3A63473F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Computer Graphics:</w:t>
      </w:r>
      <w:r>
        <w:t xml:space="preserve">  OpenGL, WebGL, Unity, Blender, MeshLab, Meshmixer, InVesalius </w:t>
      </w:r>
    </w:p>
    <w:p w14:paraId="0DB1173A" w14:textId="77777777" w:rsidR="004231E6" w:rsidRDefault="00BA3249" w:rsidP="00324575">
      <w:pPr>
        <w:numPr>
          <w:ilvl w:val="0"/>
          <w:numId w:val="3"/>
        </w:numPr>
        <w:ind w:left="107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402753F3" w:rsidR="004231E6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SDLC/</w:t>
      </w:r>
      <w:r w:rsidR="00C42A5B">
        <w:rPr>
          <w:b/>
        </w:rPr>
        <w:t>Documentation:</w:t>
      </w:r>
      <w:r>
        <w:t xml:space="preserve"> LaTex, Overleaf </w:t>
      </w:r>
    </w:p>
    <w:p w14:paraId="6B669716" w14:textId="77777777" w:rsidR="00C7171B" w:rsidRPr="00C7171B" w:rsidRDefault="00BA3249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1E47C5D1" w:rsidR="004231E6" w:rsidRDefault="00C42A5B" w:rsidP="00324575">
      <w:pPr>
        <w:numPr>
          <w:ilvl w:val="0"/>
          <w:numId w:val="3"/>
        </w:numPr>
        <w:spacing w:after="3" w:line="259" w:lineRule="auto"/>
        <w:ind w:left="1073" w:right="0" w:hanging="360"/>
      </w:pPr>
      <w:r>
        <w:rPr>
          <w:b/>
        </w:rPr>
        <w:t>Others:</w:t>
      </w:r>
      <w:r w:rsidR="00BA3249">
        <w:t xml:space="preserve">  Git </w:t>
      </w:r>
    </w:p>
    <w:p w14:paraId="55E03C4A" w14:textId="77777777" w:rsidR="004231E6" w:rsidRDefault="00BA3249" w:rsidP="00214C4F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 w:rsidP="00214C4F">
      <w:pPr>
        <w:pStyle w:val="Heading1"/>
        <w:ind w:left="-5"/>
      </w:pPr>
      <w:r>
        <w:t>Publications</w:t>
      </w:r>
    </w:p>
    <w:p w14:paraId="3CAAE454" w14:textId="77777777" w:rsidR="004231E6" w:rsidRDefault="00BA3249" w:rsidP="00214C4F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4326B5EE" w:rsidR="0033425B" w:rsidRDefault="00BA3249" w:rsidP="00214C4F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</w:t>
      </w:r>
      <w:r>
        <w:rPr>
          <w:rFonts w:ascii="Arial" w:eastAsia="Arial" w:hAnsi="Arial" w:cs="Arial"/>
        </w:rPr>
        <w:tab/>
      </w:r>
    </w:p>
    <w:p w14:paraId="2364DE21" w14:textId="5E645E0E" w:rsidR="004231E6" w:rsidRDefault="0033425B" w:rsidP="00214C4F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 xml:space="preserve">Thermal-Kinect Fusion Scanning System for </w:t>
      </w:r>
      <w:r w:rsidR="00C42A5B" w:rsidRPr="008C2DA6">
        <w:rPr>
          <w:b/>
          <w:bCs/>
        </w:rPr>
        <w:t>Body shape</w:t>
      </w:r>
      <w:r w:rsidR="00BA3249" w:rsidRPr="008C2DA6">
        <w:rPr>
          <w:b/>
          <w:bCs/>
        </w:rPr>
        <w:t xml:space="preserve">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6FAA525B" w14:textId="083456A8" w:rsidR="004231E6" w:rsidRDefault="00BA3249" w:rsidP="00214C4F">
      <w:pPr>
        <w:pStyle w:val="Heading1"/>
        <w:ind w:left="-5"/>
      </w:pPr>
      <w:r>
        <w:t xml:space="preserve">Scholarships, </w:t>
      </w:r>
      <w:r w:rsidR="00C42A5B">
        <w:t>Awards,</w:t>
      </w:r>
      <w:r w:rsidR="007C6E40">
        <w:t xml:space="preserve"> Training,</w:t>
      </w:r>
      <w:r>
        <w:t xml:space="preserve"> and Involvements </w:t>
      </w:r>
    </w:p>
    <w:p w14:paraId="78BD2567" w14:textId="28507D9F" w:rsidR="005753F7" w:rsidRPr="00EE5AF7" w:rsidRDefault="00BA3249" w:rsidP="00EE5AF7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du="http://schemas.microsoft.com/office/word/2023/wordml/word16du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3D9DDD77" w14:textId="0C7DBE7E" w:rsidR="006112EE" w:rsidRDefault="000924D0" w:rsidP="006112EE">
      <w:pPr>
        <w:numPr>
          <w:ilvl w:val="0"/>
          <w:numId w:val="4"/>
        </w:numPr>
        <w:ind w:right="0" w:hanging="360"/>
      </w:pPr>
      <w:r>
        <w:rPr>
          <w:b/>
        </w:rPr>
        <w:t>Research grants</w:t>
      </w:r>
      <w:r w:rsidR="006112EE">
        <w:rPr>
          <w:b/>
        </w:rPr>
        <w:t>:</w:t>
      </w:r>
      <w:r w:rsidR="006112EE">
        <w:t xml:space="preserve">  </w:t>
      </w:r>
    </w:p>
    <w:p w14:paraId="6C4600C2" w14:textId="44F17DFA" w:rsidR="006112EE" w:rsidRPr="006112EE" w:rsidRDefault="006112EE" w:rsidP="006112EE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2022</w:t>
      </w:r>
    </w:p>
    <w:p w14:paraId="689EF7A9" w14:textId="4140DBA6" w:rsidR="0032533E" w:rsidRPr="005E4697" w:rsidRDefault="003D40D8" w:rsidP="005E4697">
      <w:pPr>
        <w:pStyle w:val="ListParagraph"/>
        <w:numPr>
          <w:ilvl w:val="0"/>
          <w:numId w:val="18"/>
        </w:numPr>
        <w:ind w:right="0"/>
        <w:rPr>
          <w:rFonts w:asciiTheme="minorHAnsi" w:hAnsiTheme="minorHAnsi" w:cstheme="minorHAnsi"/>
          <w:color w:val="auto"/>
          <w:szCs w:val="22"/>
        </w:rPr>
      </w:pPr>
      <w:r>
        <w:rPr>
          <w:rFonts w:asciiTheme="minorHAnsi" w:hAnsiTheme="minorHAnsi" w:cstheme="minorHAnsi"/>
          <w:color w:val="auto"/>
          <w:szCs w:val="22"/>
        </w:rPr>
        <w:t>Received $</w:t>
      </w:r>
      <w:r w:rsidR="00E47D54">
        <w:rPr>
          <w:rFonts w:asciiTheme="minorHAnsi" w:hAnsiTheme="minorHAnsi" w:cstheme="minorHAnsi"/>
          <w:color w:val="auto"/>
          <w:szCs w:val="22"/>
        </w:rPr>
        <w:t>3000 grant. Funded 5 undergrade student</w:t>
      </w:r>
      <w:r w:rsidR="006F7529">
        <w:rPr>
          <w:rFonts w:asciiTheme="minorHAnsi" w:hAnsiTheme="minorHAnsi" w:cstheme="minorHAnsi"/>
          <w:color w:val="auto"/>
          <w:szCs w:val="22"/>
        </w:rPr>
        <w:t>s</w:t>
      </w:r>
      <w:r w:rsidR="00E47D54">
        <w:rPr>
          <w:rFonts w:asciiTheme="minorHAnsi" w:hAnsiTheme="minorHAnsi" w:cstheme="minorHAnsi"/>
          <w:color w:val="auto"/>
          <w:szCs w:val="22"/>
        </w:rPr>
        <w:t xml:space="preserve"> </w:t>
      </w:r>
      <w:r w:rsidR="006F7529">
        <w:rPr>
          <w:rFonts w:asciiTheme="minorHAnsi" w:hAnsiTheme="minorHAnsi" w:cstheme="minorHAnsi"/>
          <w:color w:val="auto"/>
          <w:szCs w:val="22"/>
        </w:rPr>
        <w:t>for preparing data for autograder project.</w:t>
      </w:r>
    </w:p>
    <w:p w14:paraId="5E19962E" w14:textId="4ACAFED4" w:rsidR="007E64B8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</w:t>
      </w:r>
    </w:p>
    <w:p w14:paraId="10DACD70" w14:textId="1326759F" w:rsidR="007E64B8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SEC Emerging Scholars Career Preparation Workshop, 2022</w:t>
      </w:r>
    </w:p>
    <w:p w14:paraId="01CA2EA0" w14:textId="16A346AB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Anita B. Org Grace Hopper Celebration, 2018 </w:t>
      </w:r>
    </w:p>
    <w:p w14:paraId="1E480331" w14:textId="4F01927B" w:rsidR="00792DFF" w:rsidRDefault="00BA3249" w:rsidP="00214C4F">
      <w:pPr>
        <w:numPr>
          <w:ilvl w:val="0"/>
          <w:numId w:val="4"/>
        </w:numPr>
        <w:ind w:right="0" w:hanging="360"/>
      </w:pPr>
      <w:r>
        <w:rPr>
          <w:b/>
        </w:rPr>
        <w:t>Travel grant</w:t>
      </w:r>
      <w:r w:rsidR="000924D0">
        <w:rPr>
          <w:b/>
        </w:rPr>
        <w:t>s</w:t>
      </w:r>
      <w:r>
        <w:rPr>
          <w:b/>
        </w:rPr>
        <w:t>:</w:t>
      </w:r>
      <w:r>
        <w:t xml:space="preserve"> </w:t>
      </w:r>
    </w:p>
    <w:p w14:paraId="1DB39690" w14:textId="380E5D02" w:rsidR="00792DFF" w:rsidRPr="002C2DD4" w:rsidRDefault="00792DFF" w:rsidP="00214C4F">
      <w:pPr>
        <w:numPr>
          <w:ilvl w:val="1"/>
          <w:numId w:val="4"/>
        </w:numPr>
        <w:ind w:right="0" w:hanging="360"/>
        <w:rPr>
          <w:rFonts w:asciiTheme="minorHAnsi" w:hAnsiTheme="minorHAnsi" w:cstheme="minorHAnsi"/>
          <w:color w:val="auto"/>
          <w:szCs w:val="22"/>
        </w:rPr>
      </w:pPr>
      <w:r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 xml:space="preserve">SEC Emerging Scholars </w:t>
      </w:r>
      <w:r w:rsidR="00617808" w:rsidRPr="002C2DD4">
        <w:rPr>
          <w:rFonts w:asciiTheme="minorHAnsi" w:hAnsiTheme="minorHAnsi" w:cstheme="minorHAnsi"/>
          <w:color w:val="auto"/>
          <w:szCs w:val="22"/>
          <w:shd w:val="clear" w:color="auto" w:fill="FFFFFF"/>
        </w:rPr>
        <w:t>Travel grant, 2022</w:t>
      </w:r>
    </w:p>
    <w:p w14:paraId="6F5A750D" w14:textId="4BAF433F" w:rsidR="00D05AEE" w:rsidRDefault="00BA3249" w:rsidP="00214C4F">
      <w:pPr>
        <w:numPr>
          <w:ilvl w:val="1"/>
          <w:numId w:val="4"/>
        </w:numPr>
        <w:ind w:right="0" w:hanging="360"/>
      </w:pPr>
      <w:r>
        <w:t xml:space="preserve">Sweden-Bangladesh travel grant, 2017 </w:t>
      </w:r>
    </w:p>
    <w:p w14:paraId="29AAAD93" w14:textId="1E454FDD" w:rsidR="00D05AEE" w:rsidRDefault="00BA3249" w:rsidP="00214C4F">
      <w:pPr>
        <w:numPr>
          <w:ilvl w:val="0"/>
          <w:numId w:val="4"/>
        </w:numPr>
        <w:ind w:right="0" w:hanging="360"/>
      </w:pPr>
      <w:r w:rsidRPr="00D05AEE">
        <w:rPr>
          <w:b/>
        </w:rPr>
        <w:t>Award</w:t>
      </w:r>
      <w:r w:rsidR="00A31444">
        <w:rPr>
          <w:b/>
        </w:rPr>
        <w:t>s</w:t>
      </w:r>
      <w:r w:rsidRPr="00D05AEE">
        <w:rPr>
          <w:b/>
        </w:rPr>
        <w:t>:</w:t>
      </w:r>
      <w:r>
        <w:t xml:space="preserve"> </w:t>
      </w:r>
    </w:p>
    <w:p w14:paraId="05476DDC" w14:textId="77777777" w:rsidR="00D05AEE" w:rsidRDefault="006C299B" w:rsidP="00214C4F">
      <w:pPr>
        <w:numPr>
          <w:ilvl w:val="1"/>
          <w:numId w:val="4"/>
        </w:numPr>
        <w:ind w:right="0" w:hanging="360"/>
      </w:pPr>
      <w:r w:rsidRPr="00D05AEE">
        <w:rPr>
          <w:bCs/>
        </w:rPr>
        <w:t>EECS meritorious award, 2022 Spring EECS Graduate Student Research Symposium at LSU, poster presentation segment.</w:t>
      </w:r>
    </w:p>
    <w:p w14:paraId="65B3A9CF" w14:textId="077DEF06" w:rsidR="004231E6" w:rsidRDefault="00BA3249" w:rsidP="00214C4F">
      <w:pPr>
        <w:numPr>
          <w:ilvl w:val="1"/>
          <w:numId w:val="4"/>
        </w:numPr>
        <w:ind w:right="0" w:hanging="360"/>
      </w:pPr>
      <w:r>
        <w:t xml:space="preserve">Student of the year award, undergraduate level, 2014 </w:t>
      </w:r>
    </w:p>
    <w:p w14:paraId="3231868B" w14:textId="52F1B5EF" w:rsidR="002F2D31" w:rsidRDefault="002F2D31" w:rsidP="00214C4F">
      <w:pPr>
        <w:numPr>
          <w:ilvl w:val="1"/>
          <w:numId w:val="4"/>
        </w:numPr>
        <w:ind w:right="0" w:hanging="360"/>
      </w:pPr>
      <w:r>
        <w:t xml:space="preserve">Finalist, </w:t>
      </w:r>
      <w:r w:rsidR="000558E8">
        <w:t xml:space="preserve">3 Minute Thesis Competition, </w:t>
      </w:r>
      <w:r w:rsidR="00696DA1">
        <w:t>Louisiana State University 2022</w:t>
      </w:r>
    </w:p>
    <w:p w14:paraId="57D7C224" w14:textId="3E67662D" w:rsidR="00D22EDF" w:rsidRPr="00570521" w:rsidRDefault="00D22EDF" w:rsidP="00D22EDF">
      <w:pPr>
        <w:pStyle w:val="NormalWeb"/>
        <w:numPr>
          <w:ilvl w:val="0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lastRenderedPageBreak/>
        <w:t>Review/Judging</w:t>
      </w:r>
      <w:r w:rsidRPr="00570521">
        <w:rPr>
          <w:rFonts w:asciiTheme="minorHAnsi" w:hAnsiTheme="minorHAnsi" w:cstheme="minorHAnsi"/>
          <w:b/>
          <w:sz w:val="22"/>
          <w:szCs w:val="22"/>
        </w:rPr>
        <w:t>:</w:t>
      </w:r>
      <w:r w:rsidRPr="00570521">
        <w:rPr>
          <w:rFonts w:asciiTheme="minorHAnsi" w:hAnsiTheme="minorHAnsi" w:cstheme="minorHAnsi"/>
          <w:sz w:val="22"/>
          <w:szCs w:val="22"/>
        </w:rPr>
        <w:t xml:space="preserve">  </w:t>
      </w:r>
    </w:p>
    <w:p w14:paraId="0B3FC489" w14:textId="77777777" w:rsidR="00D22EDF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>Judge, Louisiana State University Graduate Research Conference, 2023 (Oral and Poster)</w:t>
      </w:r>
    </w:p>
    <w:p w14:paraId="28636D00" w14:textId="77777777" w:rsidR="00D22EDF" w:rsidRPr="008D504A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color w:val="323130"/>
          <w:sz w:val="22"/>
          <w:szCs w:val="22"/>
        </w:rPr>
        <w:t xml:space="preserve">Judge, </w:t>
      </w:r>
      <w:r w:rsidRPr="00977766">
        <w:rPr>
          <w:rFonts w:asciiTheme="minorHAnsi" w:hAnsiTheme="minorHAnsi" w:cstheme="minorHAnsi"/>
          <w:color w:val="323130"/>
          <w:sz w:val="22"/>
          <w:szCs w:val="22"/>
        </w:rPr>
        <w:t>2023 Region VII Science &amp; Engineering Fair</w:t>
      </w:r>
      <w:r>
        <w:rPr>
          <w:rFonts w:asciiTheme="minorHAnsi" w:hAnsiTheme="minorHAnsi" w:cstheme="minorHAnsi"/>
          <w:color w:val="323130"/>
          <w:sz w:val="22"/>
          <w:szCs w:val="22"/>
        </w:rPr>
        <w:t xml:space="preserve"> (High school Senior Division)</w:t>
      </w:r>
    </w:p>
    <w:p w14:paraId="09595971" w14:textId="77777777" w:rsidR="00D22EDF" w:rsidRPr="008627A1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3 conference</w:t>
      </w:r>
    </w:p>
    <w:p w14:paraId="333D5E7E" w14:textId="77777777" w:rsidR="009800A0" w:rsidRPr="009800A0" w:rsidRDefault="00D22EDF" w:rsidP="00D22EDF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Judge, LSU Discover Undergraduate Research Program 2022</w:t>
      </w:r>
    </w:p>
    <w:p w14:paraId="3EA84123" w14:textId="45D7E408" w:rsidR="00D22EDF" w:rsidRPr="009800A0" w:rsidRDefault="009800A0" w:rsidP="009800A0">
      <w:pPr>
        <w:pStyle w:val="NormalWeb"/>
        <w:numPr>
          <w:ilvl w:val="1"/>
          <w:numId w:val="4"/>
        </w:numPr>
        <w:shd w:val="clear" w:color="auto" w:fill="FFFFFF"/>
        <w:spacing w:before="0" w:after="0"/>
        <w:ind w:hanging="36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viewer, poster section, ACM SIGCSE 202</w:t>
      </w:r>
      <w:r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 xml:space="preserve"> conference</w:t>
      </w:r>
      <w:r w:rsidR="00D22EDF" w:rsidRPr="009800A0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2746A31" w14:textId="77777777" w:rsidR="00580B05" w:rsidRPr="009F10C8" w:rsidRDefault="00BD3352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AB571E">
        <w:rPr>
          <w:rFonts w:asciiTheme="minorHAnsi" w:hAnsiTheme="minorHAnsi" w:cstheme="minorHAnsi"/>
          <w:b/>
          <w:sz w:val="22"/>
          <w:szCs w:val="22"/>
        </w:rPr>
        <w:t>Teaching related course:</w:t>
      </w:r>
      <w:r w:rsidRPr="00AB571E">
        <w:rPr>
          <w:rFonts w:asciiTheme="minorHAnsi" w:hAnsiTheme="minorHAnsi" w:cstheme="minorHAnsi"/>
          <w:sz w:val="22"/>
          <w:szCs w:val="22"/>
        </w:rPr>
        <w:t xml:space="preserve"> </w:t>
      </w:r>
      <w:r w:rsidR="00CB2771" w:rsidRPr="00AB571E">
        <w:rPr>
          <w:rFonts w:asciiTheme="minorHAnsi" w:hAnsiTheme="minorHAnsi" w:cstheme="minorHAnsi"/>
          <w:color w:val="323130"/>
          <w:sz w:val="22"/>
          <w:szCs w:val="22"/>
        </w:rPr>
        <w:t>“</w:t>
      </w:r>
      <w:r w:rsidR="000D738F" w:rsidRPr="00AB571E">
        <w:rPr>
          <w:rFonts w:asciiTheme="minorHAnsi" w:hAnsiTheme="minorHAnsi" w:cstheme="minorHAnsi"/>
          <w:color w:val="000000"/>
          <w:sz w:val="22"/>
          <w:szCs w:val="22"/>
          <w:bdr w:val="none" w:sz="0" w:space="0" w:color="auto" w:frame="1"/>
        </w:rPr>
        <w:t>Motivating Learners, Introduction to Learning Mindsets</w:t>
      </w:r>
      <w:r w:rsidR="000D738F" w:rsidRPr="00AB571E">
        <w:rPr>
          <w:rFonts w:asciiTheme="minorHAnsi" w:hAnsiTheme="minorHAnsi" w:cstheme="minorHAnsi"/>
          <w:b/>
          <w:bCs/>
          <w:color w:val="000000"/>
          <w:sz w:val="22"/>
          <w:szCs w:val="22"/>
          <w:bdr w:val="none" w:sz="0" w:space="0" w:color="auto" w:frame="1"/>
        </w:rPr>
        <w:t>”</w:t>
      </w:r>
    </w:p>
    <w:p w14:paraId="06411062" w14:textId="2F0CE2A4" w:rsidR="009F10C8" w:rsidRPr="009265C4" w:rsidRDefault="00194F01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bCs/>
          <w:color w:val="323130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Training:</w:t>
      </w:r>
      <w:r w:rsidR="009265C4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9265C4" w:rsidRPr="009265C4">
        <w:rPr>
          <w:rFonts w:asciiTheme="minorHAnsi" w:hAnsiTheme="minorHAnsi" w:cstheme="minorHAnsi"/>
          <w:bCs/>
          <w:sz w:val="22"/>
          <w:szCs w:val="22"/>
        </w:rPr>
        <w:t>Improv and Comedy Theatre Teacher Training 2023</w:t>
      </w:r>
    </w:p>
    <w:p w14:paraId="41A31341" w14:textId="77777777" w:rsidR="00570521" w:rsidRPr="00570521" w:rsidRDefault="00BA324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80B05">
        <w:rPr>
          <w:rFonts w:asciiTheme="minorHAnsi" w:hAnsiTheme="minorHAnsi" w:cstheme="minorHAnsi"/>
          <w:b/>
          <w:sz w:val="22"/>
          <w:szCs w:val="22"/>
        </w:rPr>
        <w:t>Cultural Co</w:t>
      </w:r>
      <w:r w:rsidR="00C42A5B" w:rsidRPr="00580B05">
        <w:rPr>
          <w:rFonts w:asciiTheme="minorHAnsi" w:hAnsiTheme="minorHAnsi" w:cstheme="minorHAnsi"/>
          <w:b/>
          <w:sz w:val="22"/>
          <w:szCs w:val="22"/>
        </w:rPr>
        <w:t>ordinator</w:t>
      </w:r>
      <w:r w:rsidRPr="00580B05">
        <w:rPr>
          <w:rFonts w:asciiTheme="minorHAnsi" w:hAnsiTheme="minorHAnsi" w:cstheme="minorHAnsi"/>
          <w:b/>
          <w:sz w:val="22"/>
          <w:szCs w:val="22"/>
        </w:rPr>
        <w:t>:</w:t>
      </w:r>
      <w:r w:rsidRPr="00580B05">
        <w:rPr>
          <w:rFonts w:asciiTheme="minorHAnsi" w:hAnsiTheme="minorHAnsi" w:cstheme="minorHAnsi"/>
          <w:sz w:val="22"/>
          <w:szCs w:val="22"/>
        </w:rPr>
        <w:t xml:space="preserve">  Bangladeshi Student Association at LSU (BSA@LSU), 2017-2018</w:t>
      </w:r>
    </w:p>
    <w:p w14:paraId="713A6B3E" w14:textId="77777777" w:rsidR="00570521" w:rsidRPr="00570521" w:rsidRDefault="00B13F68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Member:</w:t>
      </w:r>
      <w:r w:rsidR="00BA3249" w:rsidRPr="00570521">
        <w:rPr>
          <w:rFonts w:asciiTheme="minorHAnsi" w:hAnsiTheme="minorHAnsi" w:cstheme="minorHAnsi"/>
          <w:sz w:val="22"/>
          <w:szCs w:val="22"/>
        </w:rPr>
        <w:t xml:space="preserve"> IEEE, ACM, Women in Computer Science (WICS@LSU)</w:t>
      </w:r>
      <w:r w:rsidR="000763BB" w:rsidRPr="00570521">
        <w:rPr>
          <w:rFonts w:asciiTheme="minorHAnsi" w:hAnsiTheme="minorHAnsi" w:cstheme="minorHAnsi"/>
          <w:sz w:val="22"/>
          <w:szCs w:val="22"/>
        </w:rPr>
        <w:t xml:space="preserve">, </w:t>
      </w:r>
      <w:r w:rsidR="00A06E0A" w:rsidRPr="00570521">
        <w:rPr>
          <w:rFonts w:asciiTheme="minorHAnsi" w:hAnsiTheme="minorHAnsi" w:cstheme="minorHAnsi"/>
          <w:sz w:val="22"/>
          <w:szCs w:val="22"/>
        </w:rPr>
        <w:t>Women in Machine Learning</w:t>
      </w:r>
      <w:r w:rsidR="003121D1" w:rsidRPr="00570521">
        <w:rPr>
          <w:rFonts w:asciiTheme="minorHAnsi" w:hAnsiTheme="minorHAnsi" w:cstheme="minorHAnsi"/>
          <w:sz w:val="22"/>
          <w:szCs w:val="22"/>
        </w:rPr>
        <w:t xml:space="preserve"> (WiML)</w:t>
      </w:r>
    </w:p>
    <w:p w14:paraId="6E7DCD1A" w14:textId="77777777" w:rsidR="00570521" w:rsidRPr="00570521" w:rsidRDefault="007A6F19" w:rsidP="00214C4F">
      <w:pPr>
        <w:pStyle w:val="NormalWeb"/>
        <w:numPr>
          <w:ilvl w:val="0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b/>
          <w:sz w:val="22"/>
          <w:szCs w:val="22"/>
        </w:rPr>
        <w:t>Volunteer:</w:t>
      </w:r>
      <w:r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A66B67" w:rsidRPr="00570521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8DBE36B" w14:textId="16F22068" w:rsidR="000E56A8" w:rsidRPr="00DE5F7C" w:rsidRDefault="00A42484" w:rsidP="00DE5F7C">
      <w:pPr>
        <w:pStyle w:val="NormalWeb"/>
        <w:numPr>
          <w:ilvl w:val="1"/>
          <w:numId w:val="16"/>
        </w:numPr>
        <w:shd w:val="clear" w:color="auto" w:fill="FFFFFF"/>
        <w:spacing w:before="0" w:after="0"/>
        <w:textAlignment w:val="baseline"/>
        <w:rPr>
          <w:rFonts w:asciiTheme="minorHAnsi" w:hAnsiTheme="minorHAnsi" w:cstheme="minorHAnsi"/>
          <w:color w:val="323130"/>
          <w:sz w:val="22"/>
          <w:szCs w:val="22"/>
        </w:rPr>
      </w:pPr>
      <w:r w:rsidRPr="00570521">
        <w:rPr>
          <w:rFonts w:asciiTheme="minorHAnsi" w:hAnsiTheme="minorHAnsi" w:cstheme="minorHAnsi"/>
          <w:sz w:val="22"/>
          <w:szCs w:val="22"/>
        </w:rPr>
        <w:t>S</w:t>
      </w:r>
      <w:r w:rsidR="007C5B6E" w:rsidRPr="00570521">
        <w:rPr>
          <w:rFonts w:asciiTheme="minorHAnsi" w:hAnsiTheme="minorHAnsi" w:cstheme="minorHAnsi"/>
          <w:sz w:val="22"/>
          <w:szCs w:val="22"/>
        </w:rPr>
        <w:t>tudent Volunteer</w:t>
      </w:r>
      <w:r w:rsidR="00B74AE0" w:rsidRPr="00570521">
        <w:rPr>
          <w:rFonts w:asciiTheme="minorHAnsi" w:hAnsiTheme="minorHAnsi" w:cstheme="minorHAnsi"/>
          <w:sz w:val="22"/>
          <w:szCs w:val="22"/>
        </w:rPr>
        <w:t>,</w:t>
      </w:r>
      <w:r w:rsidR="007C5B6E" w:rsidRPr="00570521">
        <w:rPr>
          <w:rFonts w:asciiTheme="minorHAnsi" w:hAnsiTheme="minorHAnsi" w:cstheme="minorHAnsi"/>
          <w:sz w:val="22"/>
          <w:szCs w:val="22"/>
        </w:rPr>
        <w:t xml:space="preserve"> </w:t>
      </w:r>
      <w:r w:rsidR="007A6F19" w:rsidRPr="00570521">
        <w:rPr>
          <w:rFonts w:asciiTheme="minorHAnsi" w:hAnsiTheme="minorHAnsi" w:cstheme="minorHAnsi"/>
          <w:sz w:val="22"/>
          <w:szCs w:val="22"/>
        </w:rPr>
        <w:t>A</w:t>
      </w:r>
      <w:r w:rsidR="000E1194">
        <w:rPr>
          <w:rFonts w:asciiTheme="minorHAnsi" w:hAnsiTheme="minorHAnsi" w:cstheme="minorHAnsi"/>
          <w:sz w:val="22"/>
          <w:szCs w:val="22"/>
        </w:rPr>
        <w:t>utomated Software Engineering</w:t>
      </w:r>
      <w:r w:rsidR="00BD426A">
        <w:rPr>
          <w:rFonts w:asciiTheme="minorHAnsi" w:hAnsiTheme="minorHAnsi" w:cstheme="minorHAnsi"/>
          <w:sz w:val="22"/>
          <w:szCs w:val="22"/>
        </w:rPr>
        <w:t xml:space="preserve"> (ASE)</w:t>
      </w:r>
      <w:r w:rsidR="007A6F19" w:rsidRPr="00570521">
        <w:rPr>
          <w:rFonts w:asciiTheme="minorHAnsi" w:hAnsiTheme="minorHAnsi" w:cstheme="minorHAnsi"/>
          <w:sz w:val="22"/>
          <w:szCs w:val="22"/>
        </w:rPr>
        <w:t xml:space="preserve"> 2021 conference</w:t>
      </w:r>
    </w:p>
    <w:sectPr w:rsidR="000E56A8" w:rsidRPr="00DE5F7C" w:rsidSect="00A53307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A9022" w14:textId="77777777" w:rsidR="00B92552" w:rsidRDefault="00B92552" w:rsidP="008536A6">
      <w:pPr>
        <w:spacing w:after="0" w:line="240" w:lineRule="auto"/>
      </w:pPr>
      <w:r>
        <w:separator/>
      </w:r>
    </w:p>
  </w:endnote>
  <w:endnote w:type="continuationSeparator" w:id="0">
    <w:p w14:paraId="50317967" w14:textId="77777777" w:rsidR="00B92552" w:rsidRDefault="00B92552" w:rsidP="00853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E00D1" w14:textId="77777777" w:rsidR="00B92552" w:rsidRDefault="00B92552" w:rsidP="008536A6">
      <w:pPr>
        <w:spacing w:after="0" w:line="240" w:lineRule="auto"/>
      </w:pPr>
      <w:r>
        <w:separator/>
      </w:r>
    </w:p>
  </w:footnote>
  <w:footnote w:type="continuationSeparator" w:id="0">
    <w:p w14:paraId="6EC5B951" w14:textId="77777777" w:rsidR="00B92552" w:rsidRDefault="00B92552" w:rsidP="008536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3934"/>
    <w:multiLevelType w:val="hybridMultilevel"/>
    <w:tmpl w:val="5F48E8F6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8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1" w15:restartNumberingAfterBreak="0">
    <w:nsid w:val="62E0031F"/>
    <w:multiLevelType w:val="hybridMultilevel"/>
    <w:tmpl w:val="82C8CF24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B4433C3"/>
    <w:multiLevelType w:val="hybridMultilevel"/>
    <w:tmpl w:val="F3DE37F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70252938">
    <w:abstractNumId w:val="3"/>
  </w:num>
  <w:num w:numId="2" w16cid:durableId="677540323">
    <w:abstractNumId w:val="17"/>
  </w:num>
  <w:num w:numId="3" w16cid:durableId="1704675780">
    <w:abstractNumId w:val="16"/>
  </w:num>
  <w:num w:numId="4" w16cid:durableId="326397058">
    <w:abstractNumId w:val="11"/>
  </w:num>
  <w:num w:numId="5" w16cid:durableId="1001008898">
    <w:abstractNumId w:val="6"/>
  </w:num>
  <w:num w:numId="6" w16cid:durableId="2004505813">
    <w:abstractNumId w:val="14"/>
  </w:num>
  <w:num w:numId="7" w16cid:durableId="2058817689">
    <w:abstractNumId w:val="12"/>
  </w:num>
  <w:num w:numId="8" w16cid:durableId="984744078">
    <w:abstractNumId w:val="1"/>
  </w:num>
  <w:num w:numId="9" w16cid:durableId="327438588">
    <w:abstractNumId w:val="4"/>
  </w:num>
  <w:num w:numId="10" w16cid:durableId="1584871387">
    <w:abstractNumId w:val="2"/>
  </w:num>
  <w:num w:numId="11" w16cid:durableId="1354842464">
    <w:abstractNumId w:val="9"/>
  </w:num>
  <w:num w:numId="12" w16cid:durableId="1316371544">
    <w:abstractNumId w:val="7"/>
  </w:num>
  <w:num w:numId="13" w16cid:durableId="554046073">
    <w:abstractNumId w:val="10"/>
  </w:num>
  <w:num w:numId="14" w16cid:durableId="247007881">
    <w:abstractNumId w:val="5"/>
  </w:num>
  <w:num w:numId="15" w16cid:durableId="2011327234">
    <w:abstractNumId w:val="13"/>
  </w:num>
  <w:num w:numId="16" w16cid:durableId="1610157297">
    <w:abstractNumId w:val="8"/>
  </w:num>
  <w:num w:numId="17" w16cid:durableId="1056708976">
    <w:abstractNumId w:val="0"/>
  </w:num>
  <w:num w:numId="18" w16cid:durableId="163868526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NKsFAPPuuRItAAAA"/>
  </w:docVars>
  <w:rsids>
    <w:rsidRoot w:val="004231E6"/>
    <w:rsid w:val="00041CC9"/>
    <w:rsid w:val="0004464F"/>
    <w:rsid w:val="000558E8"/>
    <w:rsid w:val="00062A45"/>
    <w:rsid w:val="000763BB"/>
    <w:rsid w:val="0008593E"/>
    <w:rsid w:val="000924D0"/>
    <w:rsid w:val="0009782C"/>
    <w:rsid w:val="000A2296"/>
    <w:rsid w:val="000A3EC2"/>
    <w:rsid w:val="000B132C"/>
    <w:rsid w:val="000D738F"/>
    <w:rsid w:val="000D7DF0"/>
    <w:rsid w:val="000E0447"/>
    <w:rsid w:val="000E1194"/>
    <w:rsid w:val="000E56A8"/>
    <w:rsid w:val="00142854"/>
    <w:rsid w:val="001762EE"/>
    <w:rsid w:val="0018516B"/>
    <w:rsid w:val="001909B3"/>
    <w:rsid w:val="00194F01"/>
    <w:rsid w:val="001D510C"/>
    <w:rsid w:val="001D6CB9"/>
    <w:rsid w:val="0020056B"/>
    <w:rsid w:val="00200CF6"/>
    <w:rsid w:val="00214C4F"/>
    <w:rsid w:val="00240140"/>
    <w:rsid w:val="00253CD4"/>
    <w:rsid w:val="00262CEC"/>
    <w:rsid w:val="00263E18"/>
    <w:rsid w:val="00285BEA"/>
    <w:rsid w:val="002A4848"/>
    <w:rsid w:val="002B410E"/>
    <w:rsid w:val="002B6D83"/>
    <w:rsid w:val="002C2DD4"/>
    <w:rsid w:val="002C6907"/>
    <w:rsid w:val="002D5A3E"/>
    <w:rsid w:val="002F2D31"/>
    <w:rsid w:val="003121D1"/>
    <w:rsid w:val="00321B7B"/>
    <w:rsid w:val="00324575"/>
    <w:rsid w:val="0032533E"/>
    <w:rsid w:val="0033425B"/>
    <w:rsid w:val="00357F5B"/>
    <w:rsid w:val="003635F6"/>
    <w:rsid w:val="003645A0"/>
    <w:rsid w:val="0038760F"/>
    <w:rsid w:val="003A4C32"/>
    <w:rsid w:val="003C1A93"/>
    <w:rsid w:val="003C4106"/>
    <w:rsid w:val="003D40D8"/>
    <w:rsid w:val="003D5588"/>
    <w:rsid w:val="003D7820"/>
    <w:rsid w:val="003F24B8"/>
    <w:rsid w:val="004231E6"/>
    <w:rsid w:val="00444AB7"/>
    <w:rsid w:val="004919FA"/>
    <w:rsid w:val="004D4DD8"/>
    <w:rsid w:val="004E15F3"/>
    <w:rsid w:val="005046FF"/>
    <w:rsid w:val="00513DFE"/>
    <w:rsid w:val="00526608"/>
    <w:rsid w:val="00570521"/>
    <w:rsid w:val="005753F7"/>
    <w:rsid w:val="00580B05"/>
    <w:rsid w:val="005A08C8"/>
    <w:rsid w:val="005C5E5E"/>
    <w:rsid w:val="005E4697"/>
    <w:rsid w:val="0060139A"/>
    <w:rsid w:val="006112EE"/>
    <w:rsid w:val="00617808"/>
    <w:rsid w:val="00641621"/>
    <w:rsid w:val="00674973"/>
    <w:rsid w:val="00696DA1"/>
    <w:rsid w:val="006C299B"/>
    <w:rsid w:val="006D57AE"/>
    <w:rsid w:val="006F7529"/>
    <w:rsid w:val="006F7C8E"/>
    <w:rsid w:val="00740521"/>
    <w:rsid w:val="00752E00"/>
    <w:rsid w:val="00792DFF"/>
    <w:rsid w:val="007A6F19"/>
    <w:rsid w:val="007B6E20"/>
    <w:rsid w:val="007C5B6E"/>
    <w:rsid w:val="007C644F"/>
    <w:rsid w:val="007C6E40"/>
    <w:rsid w:val="007D6F2C"/>
    <w:rsid w:val="007E64B8"/>
    <w:rsid w:val="007F4113"/>
    <w:rsid w:val="008536A6"/>
    <w:rsid w:val="008627A1"/>
    <w:rsid w:val="0088073B"/>
    <w:rsid w:val="00884B71"/>
    <w:rsid w:val="008A44C3"/>
    <w:rsid w:val="008C2DA6"/>
    <w:rsid w:val="008D504A"/>
    <w:rsid w:val="0092301C"/>
    <w:rsid w:val="009265C4"/>
    <w:rsid w:val="009355CD"/>
    <w:rsid w:val="00937481"/>
    <w:rsid w:val="0095423C"/>
    <w:rsid w:val="009730F6"/>
    <w:rsid w:val="00977766"/>
    <w:rsid w:val="00977BD1"/>
    <w:rsid w:val="009800A0"/>
    <w:rsid w:val="009B2BF7"/>
    <w:rsid w:val="009F10C8"/>
    <w:rsid w:val="009F4186"/>
    <w:rsid w:val="00A06E0A"/>
    <w:rsid w:val="00A31444"/>
    <w:rsid w:val="00A42484"/>
    <w:rsid w:val="00A52CCE"/>
    <w:rsid w:val="00A53307"/>
    <w:rsid w:val="00A66B67"/>
    <w:rsid w:val="00A82B70"/>
    <w:rsid w:val="00A860F2"/>
    <w:rsid w:val="00AA54BC"/>
    <w:rsid w:val="00AB571E"/>
    <w:rsid w:val="00B13F68"/>
    <w:rsid w:val="00B72614"/>
    <w:rsid w:val="00B74AE0"/>
    <w:rsid w:val="00B92552"/>
    <w:rsid w:val="00BA3249"/>
    <w:rsid w:val="00BD3352"/>
    <w:rsid w:val="00BD426A"/>
    <w:rsid w:val="00BE3D23"/>
    <w:rsid w:val="00BF3F88"/>
    <w:rsid w:val="00C13569"/>
    <w:rsid w:val="00C42A5B"/>
    <w:rsid w:val="00C706D2"/>
    <w:rsid w:val="00C7171B"/>
    <w:rsid w:val="00CB25B3"/>
    <w:rsid w:val="00CB2771"/>
    <w:rsid w:val="00CB642A"/>
    <w:rsid w:val="00CC5735"/>
    <w:rsid w:val="00CC7A11"/>
    <w:rsid w:val="00D05AEE"/>
    <w:rsid w:val="00D162F2"/>
    <w:rsid w:val="00D179B1"/>
    <w:rsid w:val="00D22EDF"/>
    <w:rsid w:val="00D5168E"/>
    <w:rsid w:val="00D668D9"/>
    <w:rsid w:val="00D708A8"/>
    <w:rsid w:val="00D770C2"/>
    <w:rsid w:val="00D82B8E"/>
    <w:rsid w:val="00DA7A3E"/>
    <w:rsid w:val="00DB108B"/>
    <w:rsid w:val="00DB236B"/>
    <w:rsid w:val="00DB26D8"/>
    <w:rsid w:val="00DB3999"/>
    <w:rsid w:val="00DD565D"/>
    <w:rsid w:val="00DE5F7C"/>
    <w:rsid w:val="00DF64AA"/>
    <w:rsid w:val="00E449B4"/>
    <w:rsid w:val="00E47D54"/>
    <w:rsid w:val="00EA6602"/>
    <w:rsid w:val="00EE5AF7"/>
    <w:rsid w:val="00F14328"/>
    <w:rsid w:val="00F158B1"/>
    <w:rsid w:val="00F5514C"/>
    <w:rsid w:val="00F7365A"/>
    <w:rsid w:val="00F83311"/>
    <w:rsid w:val="00F91DCD"/>
    <w:rsid w:val="00FA35C5"/>
    <w:rsid w:val="00FF2BE0"/>
    <w:rsid w:val="00FF2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3E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E1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6A6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536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6A6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irazummuniratish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3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167</cp:revision>
  <cp:lastPrinted>2023-11-27T21:25:00Z</cp:lastPrinted>
  <dcterms:created xsi:type="dcterms:W3CDTF">2021-11-16T22:07:00Z</dcterms:created>
  <dcterms:modified xsi:type="dcterms:W3CDTF">2023-11-27T21:26:00Z</dcterms:modified>
</cp:coreProperties>
</file>